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36BCA1BE" w14:textId="55DD97C1" w:rsidR="4FFD33B3" w:rsidRDefault="4FFD33B3" w:rsidP="4FFD33B3">
      <w:pPr>
        <w:spacing w:line="480" w:lineRule="auto"/>
      </w:pPr>
      <w:bookmarkStart w:id="0" w:name="_GoBack"/>
      <w:bookmarkEnd w:id="0"/>
      <w:r>
        <w:t>Student:</w:t>
      </w:r>
    </w:p>
    <w:p w14:paraId="73FB81CB" w14:textId="35BEBCEC" w:rsidR="00893038" w:rsidRPr="006A711B" w:rsidRDefault="4FFD33B3" w:rsidP="4FFD33B3">
      <w:pPr>
        <w:spacing w:line="480" w:lineRule="auto"/>
      </w:pPr>
      <w:r>
        <w:t>Instructor:</w:t>
      </w:r>
    </w:p>
    <w:p w14:paraId="6056E9F3" w14:textId="6DE4DF06" w:rsidR="00893038" w:rsidRPr="006A711B" w:rsidRDefault="4FFD33B3" w:rsidP="4FFD33B3">
      <w:pPr>
        <w:spacing w:line="480" w:lineRule="auto"/>
      </w:pPr>
      <w:r>
        <w:t>Course:</w:t>
      </w:r>
    </w:p>
    <w:p w14:paraId="491072FA" w14:textId="4284E1FC" w:rsidR="00893038" w:rsidRPr="006A711B" w:rsidRDefault="4FFD33B3" w:rsidP="4FFD33B3">
      <w:pPr>
        <w:spacing w:line="480" w:lineRule="auto"/>
      </w:pPr>
      <w:r>
        <w:t>Date:</w:t>
      </w:r>
    </w:p>
    <w:p w14:paraId="714C6F5A" w14:textId="77777777" w:rsidR="008E6E38" w:rsidRPr="006A711B" w:rsidRDefault="4FFD33B3" w:rsidP="4FFD33B3">
      <w:pPr>
        <w:spacing w:line="480" w:lineRule="auto"/>
        <w:jc w:val="center"/>
      </w:pPr>
      <w:r>
        <w:t>Social Organization of Education</w:t>
      </w:r>
    </w:p>
    <w:p w14:paraId="3E7A9F1C" w14:textId="77777777" w:rsidR="009765F7" w:rsidRPr="009765F7" w:rsidRDefault="4FFD33B3" w:rsidP="4FFD33B3">
      <w:pPr>
        <w:spacing w:line="480" w:lineRule="auto"/>
        <w:rPr>
          <w:b/>
          <w:bCs/>
        </w:rPr>
      </w:pPr>
      <w:r w:rsidRPr="4FFD33B3">
        <w:rPr>
          <w:b/>
          <w:bCs/>
        </w:rPr>
        <w:t>Introduction</w:t>
      </w:r>
    </w:p>
    <w:p w14:paraId="6AE1505F" w14:textId="6F4AD9F5" w:rsidR="4FFD33B3" w:rsidRDefault="4FFD33B3" w:rsidP="4FFD33B3">
      <w:pPr>
        <w:spacing w:line="480" w:lineRule="auto"/>
      </w:pPr>
      <w:r w:rsidRPr="4FFD33B3">
        <w:t xml:space="preserve">There are many definitions of the word </w:t>
      </w:r>
      <w:r w:rsidRPr="4FFD33B3">
        <w:rPr>
          <w:i/>
          <w:iCs/>
        </w:rPr>
        <w:t>Culture</w:t>
      </w:r>
      <w:r w:rsidRPr="4FFD33B3">
        <w:t xml:space="preserve">. All individuals of a modern society perceive this concept in their own way. However, in general, most opinions boil down to the fact that culture is inextricably linked to education, which, in turn, has a direct impact on it. In order to study this phenomenon, a survey took place, which confirmed the statement made. Indeed, these two concepts are interrelated critical aspects of the moral and spiritual development of any person, and they form his or her social behavior. </w:t>
      </w:r>
    </w:p>
    <w:p w14:paraId="1E26C4D5" w14:textId="24461869" w:rsidR="4FFD33B3" w:rsidRDefault="4FFD33B3" w:rsidP="4FFD33B3">
      <w:pPr>
        <w:spacing w:line="480" w:lineRule="auto"/>
      </w:pPr>
      <w:r w:rsidRPr="4FFD33B3">
        <w:rPr>
          <w:b/>
          <w:bCs/>
        </w:rPr>
        <w:t>Interview Results</w:t>
      </w:r>
    </w:p>
    <w:p w14:paraId="76FB71BF" w14:textId="26874B2E" w:rsidR="4FFD33B3" w:rsidRDefault="4FFD33B3" w:rsidP="4FFD33B3">
      <w:pPr>
        <w:spacing w:line="480" w:lineRule="auto"/>
      </w:pPr>
      <w:r w:rsidRPr="4FFD33B3">
        <w:t xml:space="preserve">To obtain objective and versatile information, the survey participants were selected in such a way that they represented people of different social groups and ages. The first participant is a university student, who comes from a low-income family and builds his own life and career independently and without support. The second person is a representative of the middle social class - a middle-aged woman, married, housewife, has a stable income, graduated from high school. The third participant is a successful entrepreneur of senior years with high salaries, who has a master's degree. Each of them answered questions about his or her understanding of the word culture, its interaction with education, personal educational experience, and the influence of school culture on the success of learning. </w:t>
      </w:r>
    </w:p>
    <w:p w14:paraId="153DB2DC" w14:textId="17C181BA" w:rsidR="4FFD33B3" w:rsidRDefault="4FFD33B3" w:rsidP="4FFD33B3">
      <w:pPr>
        <w:spacing w:line="480" w:lineRule="auto"/>
        <w:ind w:firstLine="720"/>
      </w:pPr>
      <w:r w:rsidRPr="4FFD33B3">
        <w:lastRenderedPageBreak/>
        <w:t xml:space="preserve">Regarding the definition of culture, all participants expressed approximately the same opinion. It boiled down to the statement that culture is a collection of material, social and spiritual achievements and values of people. However, the student and the entrepreneur were inclined to more global definitions that affected the individual qualities of a person and the scale meaning of the word, and the housewife relied more on her personal subjective interpretations. Each of them confirmed that culture indeed forms the life path of a person, although each chose its different constituent elements. The woman said that, for her, they are friends and family. In turn, the interviewed men named education, freedom, individualism, and social communications as fundamental elements. In general, the answers received indicate that the concept of culture is familiar and understandable to representatives of different social strata and support the accepted notions of society about this phenomenon. </w:t>
      </w:r>
    </w:p>
    <w:p w14:paraId="75D3B523" w14:textId="6D481D73" w:rsidR="4FFD33B3" w:rsidRDefault="4FFD33B3" w:rsidP="4FFD33B3">
      <w:pPr>
        <w:spacing w:line="480" w:lineRule="auto"/>
        <w:ind w:firstLine="720"/>
      </w:pPr>
      <w:r w:rsidRPr="4FFD33B3">
        <w:t xml:space="preserve">All participants in the survey confirmed that the connection between culture and education is direct. In other words, personal cultural settings do determine success in educational activities. However, their explanation of aspects of the culture application in the educational environment was radically opposite. The interviewed woman suggested that success in education depends on the inner qualities of a person, his or her ability to make friends and be pleasant and exciting in the eyes of others. The student and the entrepreneur tended to the fact that culture helps to build the level of knowledge, accumulate information, and dispose of it competently. That is, in their opinion, culture develops and educates a person, as well as creates his or her creative character, which directly affects the level of academic achievement, and, accordingly, the success. Consequently, the obtained information suggests that cultural values do influence the success of education, although their application is always subjective for every individual. </w:t>
      </w:r>
    </w:p>
    <w:p w14:paraId="1C8825D1" w14:textId="35E829CF" w:rsidR="4FFD33B3" w:rsidRDefault="4FFD33B3" w:rsidP="4FFD33B3">
      <w:pPr>
        <w:spacing w:line="480" w:lineRule="auto"/>
        <w:ind w:firstLine="720"/>
      </w:pPr>
      <w:r w:rsidRPr="4FFD33B3">
        <w:t xml:space="preserve">The personal experience of each participant has confirmed the earlier attitudes about the relationship between culture and success in the educational process. The housewife told that culture had helped her in the sphere of social relations when she studied at school. She knew how to evoke the teachers’ good attitudes towards her, communicate correctly and competently, and make friends. All this formed her relative well-being and helped her in the educational process. The student and the entrepreneur relied more on material values, such as high marks and prospects, which were influenced by their personal systems of norms, meanings, ideas, and knowledge. In this regard, it is possible to conclude that culture in education can manifest itself in a practical and useful form as events and processes, and in the kind of subjective values that affect success indirectly. Eventually, all participants in the survey confirmed that culture and education are integral parts of a single whole that educate and develop a person, thereby making him or her a profoundly spiritual person in micro and macro perspectives. </w:t>
      </w:r>
    </w:p>
    <w:p w14:paraId="45E538A2" w14:textId="0D4EA90C" w:rsidR="4FFD33B3" w:rsidRDefault="4FFD33B3" w:rsidP="4FFD33B3">
      <w:pPr>
        <w:spacing w:line="480" w:lineRule="auto"/>
      </w:pPr>
      <w:r w:rsidRPr="4FFD33B3">
        <w:rPr>
          <w:b/>
          <w:bCs/>
        </w:rPr>
        <w:t>Personal Reflection</w:t>
      </w:r>
    </w:p>
    <w:p w14:paraId="362B25D3" w14:textId="33E7C503" w:rsidR="4FFD33B3" w:rsidRDefault="4FFD33B3" w:rsidP="4FFD33B3">
      <w:pPr>
        <w:spacing w:line="480" w:lineRule="auto"/>
      </w:pPr>
      <w:r w:rsidRPr="4FFD33B3">
        <w:t xml:space="preserve">For me, culture is more than personal moral values. I believe that culture is the totality of the material and spiritual achievements of society, which speaks of people's identity. It is a common good and the result of the creative efforts of many generations. These collective achievements help to form an individual personality eventually in every citizen of the country. It seems to me that the formation of personal cultural values takes place according to the method of deduction, from general to particular. Culture is created by people, who accumulate it for centuries, thereby forming moral attitudes that society accepts. These cultural characteristics are transferred to separate groups, and, after them, to the practice of raising a separate social unit. This process is essential because people create a cohesive and full-fledged society in this way. </w:t>
      </w:r>
    </w:p>
    <w:p w14:paraId="11673F7E" w14:textId="5A663F48" w:rsidR="4FFD33B3" w:rsidRDefault="4FFD33B3" w:rsidP="4FFD33B3">
      <w:pPr>
        <w:spacing w:line="480" w:lineRule="auto"/>
        <w:ind w:firstLine="720"/>
      </w:pPr>
      <w:r w:rsidRPr="4FFD33B3">
        <w:t xml:space="preserve">In my opinion, there is an inextricable link between education and culture. This relationship is effective cooperation that creates the conditions for the beneficial development of both elements. A person with a high cultural organization can distribute his or her forces properly and put big goals before himself or herself; but, at the same time, he or she will seek them by humanity, tolerance, and morality. Consequently, each person can achieve great success with the help of his or her internal moral attitudes. In particular, they can help in various spheres of the educational process, such as the field of communication and social relationships in the educational environment, the final indicators in the form of high grades, the opening prospects, and so on. </w:t>
      </w:r>
    </w:p>
    <w:p w14:paraId="37211F63" w14:textId="52366D72" w:rsidR="4FFD33B3" w:rsidRDefault="4FFD33B3" w:rsidP="4FFD33B3">
      <w:pPr>
        <w:spacing w:line="480" w:lineRule="auto"/>
        <w:ind w:firstLine="720"/>
      </w:pPr>
      <w:r w:rsidRPr="4FFD33B3">
        <w:t xml:space="preserve">School culture is a separate area, as the school environment forms a person, gives him or her the necessary skills and information, and teaches how to perceive the world around him or her and correspond to its values. Based on personal experience, I can say that my cultural education has given me, first of all, individuality and a sense of freedom. Moreover, if looking at the principles of democracy in our country, then it is possible to conclude that people without education cannot support them. School culture has taught me how to make a conscious choice, make friends, as well as set global goals and achieve them. Finally, culture and education as a whole have created from me a strong personality, who can take responsibility for one's actions and correspond to the moral beliefs of society.  </w:t>
      </w:r>
    </w:p>
    <w:p w14:paraId="7EAE6E29" w14:textId="7F01582D" w:rsidR="4FFD33B3" w:rsidRDefault="4FFD33B3" w:rsidP="4FFD33B3">
      <w:pPr>
        <w:spacing w:line="480" w:lineRule="auto"/>
        <w:rPr>
          <w:b/>
          <w:bCs/>
        </w:rPr>
      </w:pPr>
      <w:r w:rsidRPr="4FFD33B3">
        <w:rPr>
          <w:b/>
          <w:bCs/>
        </w:rPr>
        <w:t>Conclusion</w:t>
      </w:r>
    </w:p>
    <w:p w14:paraId="67835E80" w14:textId="2EBD9530" w:rsidR="4FFD33B3" w:rsidRDefault="4FFD33B3" w:rsidP="4FFD33B3">
      <w:pPr>
        <w:spacing w:line="480" w:lineRule="auto"/>
      </w:pPr>
      <w:r w:rsidRPr="4FFD33B3">
        <w:t>The research has confirmed that there is a direct link between culture and education. Regardless of which social group a person belongs to, how many grades he or she graduated, and what income he or she has, peculiarities of his or her cultural education form his or her current behavior and place in the modern world. Consequently, culture and education have a direct impact on the development of spiritual, moral and practical values of each person.</w:t>
      </w:r>
    </w:p>
    <w:sectPr w:rsidR="4FFD33B3" w:rsidSect="00190BA3">
      <w:headerReference w:type="default" r:id="rId8"/>
      <w:footerReference w:type="default" r:id="rId9"/>
      <w:headerReference w:type="first" r:id="rId10"/>
      <w:footerReference w:type="first" r:id="rId11"/>
      <w:pgSz w:w="12240" w:h="15840"/>
      <w:pgMar w:top="1440" w:right="1440" w:bottom="153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EB378F" w14:textId="77777777" w:rsidR="009B5B3E" w:rsidRDefault="009B5B3E">
      <w:r>
        <w:separator/>
      </w:r>
    </w:p>
  </w:endnote>
  <w:endnote w:type="continuationSeparator" w:id="0">
    <w:p w14:paraId="6A05A809" w14:textId="77777777" w:rsidR="009B5B3E" w:rsidRDefault="009B5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Liberation Sans">
    <w:altName w:val="Arial"/>
    <w:charset w:val="01"/>
    <w:family w:val="swiss"/>
    <w:pitch w:val="variable"/>
  </w:font>
  <w:font w:name="Droid Sans Fallback">
    <w:charset w:val="01"/>
    <w:family w:val="auto"/>
    <w:pitch w:val="variable"/>
  </w:font>
  <w:font w:name="FreeSans">
    <w:altName w:val="Times New Roman"/>
    <w:charset w:val="01"/>
    <w:family w:val="auto"/>
    <w:pitch w:val="variable"/>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4A0" w:firstRow="1" w:lastRow="0" w:firstColumn="1" w:lastColumn="0" w:noHBand="0" w:noVBand="1"/>
    </w:tblPr>
    <w:tblGrid>
      <w:gridCol w:w="3120"/>
      <w:gridCol w:w="3120"/>
      <w:gridCol w:w="3120"/>
    </w:tblGrid>
    <w:tr w:rsidR="4FFD33B3" w14:paraId="238B2BC7" w14:textId="77777777" w:rsidTr="4FFD33B3">
      <w:tc>
        <w:tcPr>
          <w:tcW w:w="3120" w:type="dxa"/>
        </w:tcPr>
        <w:p w14:paraId="149C8BAC" w14:textId="0CA3859F" w:rsidR="4FFD33B3" w:rsidRDefault="4FFD33B3" w:rsidP="4FFD33B3">
          <w:pPr>
            <w:pStyle w:val="Header"/>
            <w:ind w:left="-115"/>
          </w:pPr>
        </w:p>
      </w:tc>
      <w:tc>
        <w:tcPr>
          <w:tcW w:w="3120" w:type="dxa"/>
        </w:tcPr>
        <w:p w14:paraId="5EC02966" w14:textId="0C455E6B" w:rsidR="4FFD33B3" w:rsidRDefault="4FFD33B3" w:rsidP="4FFD33B3">
          <w:pPr>
            <w:pStyle w:val="Header"/>
            <w:jc w:val="center"/>
          </w:pPr>
        </w:p>
      </w:tc>
      <w:tc>
        <w:tcPr>
          <w:tcW w:w="3120" w:type="dxa"/>
        </w:tcPr>
        <w:p w14:paraId="6893ED08" w14:textId="6FBEB3B0" w:rsidR="4FFD33B3" w:rsidRDefault="4FFD33B3" w:rsidP="4FFD33B3">
          <w:pPr>
            <w:pStyle w:val="Header"/>
            <w:ind w:right="-115"/>
            <w:jc w:val="right"/>
          </w:pPr>
        </w:p>
      </w:tc>
    </w:tr>
  </w:tbl>
  <w:p w14:paraId="65A856E6" w14:textId="046F62FD" w:rsidR="4FFD33B3" w:rsidRDefault="4FFD33B3" w:rsidP="4FFD33B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4A0" w:firstRow="1" w:lastRow="0" w:firstColumn="1" w:lastColumn="0" w:noHBand="0" w:noVBand="1"/>
    </w:tblPr>
    <w:tblGrid>
      <w:gridCol w:w="3120"/>
      <w:gridCol w:w="3120"/>
      <w:gridCol w:w="3120"/>
    </w:tblGrid>
    <w:tr w:rsidR="4FFD33B3" w14:paraId="71DE7DAB" w14:textId="77777777" w:rsidTr="4FFD33B3">
      <w:tc>
        <w:tcPr>
          <w:tcW w:w="3120" w:type="dxa"/>
        </w:tcPr>
        <w:p w14:paraId="6650316E" w14:textId="3960346F" w:rsidR="4FFD33B3" w:rsidRDefault="4FFD33B3" w:rsidP="4FFD33B3">
          <w:pPr>
            <w:pStyle w:val="Header"/>
            <w:ind w:left="-115"/>
          </w:pPr>
        </w:p>
      </w:tc>
      <w:tc>
        <w:tcPr>
          <w:tcW w:w="3120" w:type="dxa"/>
        </w:tcPr>
        <w:p w14:paraId="37466147" w14:textId="630EFB2F" w:rsidR="4FFD33B3" w:rsidRDefault="4FFD33B3" w:rsidP="4FFD33B3">
          <w:pPr>
            <w:pStyle w:val="Header"/>
            <w:jc w:val="center"/>
          </w:pPr>
        </w:p>
      </w:tc>
      <w:tc>
        <w:tcPr>
          <w:tcW w:w="3120" w:type="dxa"/>
        </w:tcPr>
        <w:p w14:paraId="47BFBDBB" w14:textId="40F91000" w:rsidR="4FFD33B3" w:rsidRDefault="4FFD33B3" w:rsidP="4FFD33B3">
          <w:pPr>
            <w:pStyle w:val="Header"/>
            <w:ind w:right="-115"/>
            <w:jc w:val="right"/>
          </w:pPr>
        </w:p>
      </w:tc>
    </w:tr>
  </w:tbl>
  <w:p w14:paraId="726A2539" w14:textId="140492DD" w:rsidR="4FFD33B3" w:rsidRDefault="4FFD33B3" w:rsidP="4FFD33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39BBE3" w14:textId="77777777" w:rsidR="009B5B3E" w:rsidRDefault="009B5B3E">
      <w:r>
        <w:separator/>
      </w:r>
    </w:p>
  </w:footnote>
  <w:footnote w:type="continuationSeparator" w:id="0">
    <w:p w14:paraId="41C8F396" w14:textId="77777777" w:rsidR="009B5B3E" w:rsidRDefault="009B5B3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93BDC6" w14:textId="77777777" w:rsidR="00893038" w:rsidRDefault="006873C6">
    <w:pPr>
      <w:pStyle w:val="Header"/>
      <w:jc w:val="center"/>
    </w:pPr>
    <w:r>
      <w:rPr>
        <w:noProof/>
        <w:lang w:eastAsia="en-US"/>
      </w:rPr>
      <mc:AlternateContent>
        <mc:Choice Requires="wps">
          <w:drawing>
            <wp:anchor distT="0" distB="0" distL="0" distR="0" simplePos="0" relativeHeight="251657728" behindDoc="0" locked="0" layoutInCell="1" allowOverlap="1" wp14:anchorId="72D50417" wp14:editId="07777777">
              <wp:simplePos x="0" y="0"/>
              <wp:positionH relativeFrom="page">
                <wp:posOffset>6781165</wp:posOffset>
              </wp:positionH>
              <wp:positionV relativeFrom="paragraph">
                <wp:posOffset>635</wp:posOffset>
              </wp:positionV>
              <wp:extent cx="74930" cy="348615"/>
              <wp:effectExtent l="8890" t="635" r="1905" b="3175"/>
              <wp:wrapSquare wrapText="larges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930" cy="34861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E21C83" w14:textId="77777777" w:rsidR="00893038" w:rsidRDefault="00893038">
                          <w:pPr>
                            <w:pStyle w:val="Header"/>
                          </w:pPr>
                          <w:r>
                            <w:rPr>
                              <w:rStyle w:val="PageNumber"/>
                            </w:rPr>
                            <w:fldChar w:fldCharType="begin"/>
                          </w:r>
                          <w:r>
                            <w:rPr>
                              <w:rStyle w:val="PageNumber"/>
                            </w:rPr>
                            <w:instrText xml:space="preserve"> PAGE </w:instrText>
                          </w:r>
                          <w:r>
                            <w:rPr>
                              <w:rStyle w:val="PageNumber"/>
                            </w:rPr>
                            <w:fldChar w:fldCharType="separate"/>
                          </w:r>
                          <w:r w:rsidR="00096AE9">
                            <w:rPr>
                              <w:rStyle w:val="PageNumber"/>
                              <w:noProof/>
                            </w:rPr>
                            <w:t>2</w:t>
                          </w:r>
                          <w:r>
                            <w:rPr>
                              <w:rStyle w:val="PageNumber"/>
                            </w:rPr>
                            <w:fldChar w:fldCharType="end"/>
                          </w:r>
                        </w:p>
                        <w:p w14:paraId="0A37501D" w14:textId="77777777" w:rsidR="00893038" w:rsidRDefault="00893038">
                          <w:pPr>
                            <w:pStyle w:val="Head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0BBDBDD5">
            <v:shapetype id="_x0000_t202" coordsize="21600,21600" o:spt="202" path="m,l,21600r21600,l21600,xe">
              <v:stroke joinstyle="miter"/>
              <v:path gradientshapeok="t" o:connecttype="rect"/>
            </v:shapetype>
            <v:shape id="Text Box 1" style="position:absolute;left:0;text-align:left;margin-left:533.95pt;margin-top:.05pt;width:5.9pt;height:27.45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">
              <v:fill opacity="0"/>
              <v:textbox inset="0,0,0,0">
                <w:txbxContent>
                  <w:p w:rsidR="00893038" w:rsidRDefault="00893038" w14:paraId="1E7E8978" wp14:textId="77777777">
                    <w:pPr>
                      <w:pStyle w:val="Header"/>
                    </w:pPr>
                    <w:r>
                      <w:rPr>
                        <w:rStyle w:val="PageNumber"/>
                      </w:rPr>
                      <w:fldChar w:fldCharType="begin"/>
                    </w:r>
                    <w:r>
                      <w:rPr>
                        <w:rStyle w:val="PageNumber"/>
                      </w:rPr>
                      <w:instrText xml:space="preserve"> PAGE </w:instrText>
                    </w:r>
                    <w:r>
                      <w:rPr>
                        <w:rStyle w:val="PageNumber"/>
                      </w:rPr>
                      <w:fldChar w:fldCharType="separate"/>
                    </w:r>
                    <w:r w:rsidR="00096AE9">
                      <w:rPr>
                        <w:rStyle w:val="PageNumber"/>
                        <w:noProof/>
                      </w:rPr>
                      <w:t>2</w:t>
                    </w:r>
                    <w:r>
                      <w:rPr>
                        <w:rStyle w:val="PageNumber"/>
                      </w:rPr>
                      <w:fldChar w:fldCharType="end"/>
                    </w:r>
                  </w:p>
                  <w:p w:rsidR="00893038" w:rsidRDefault="00893038" w14:paraId="5DAB6C7B" wp14:textId="77777777">
                    <w:pPr>
                      <w:pStyle w:val="Header"/>
                    </w:pPr>
                  </w:p>
                </w:txbxContent>
              </v:textbox>
              <w10:wrap type="square" side="largest" anchorx="page"/>
            </v:shape>
          </w:pict>
        </mc:Fallback>
      </mc:AlternateContent>
    </w:r>
    <w:r w:rsidR="00893038">
      <w:rPr>
        <w:bCs/>
      </w:rPr>
      <w:t xml:space="preserve">                                                                                                                            </w:t>
    </w:r>
    <w:r w:rsidR="00190BA3">
      <w:rPr>
        <w:bCs/>
      </w:rPr>
      <w:t>Surname</w:t>
    </w:r>
    <w:r w:rsidR="00893038">
      <w:rPr>
        <w:bCs/>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37B9B3" w14:textId="121C44B0" w:rsidR="00893038" w:rsidRDefault="4FFD33B3">
    <w:pPr>
      <w:spacing w:line="480" w:lineRule="auto"/>
      <w:jc w:val="right"/>
    </w:pPr>
    <w:r>
      <w:t>Surname 1</w:t>
    </w:r>
  </w:p>
  <w:p w14:paraId="72A3D3EC" w14:textId="77777777" w:rsidR="00893038" w:rsidRDefault="00893038">
    <w:pPr>
      <w:pStyle w:val="Heade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movePersonalInformation/>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NjIzNjI1MDM2NTBU0lEKTi0uzszPAykwrAUAoT2cjiwAAAA="/>
  </w:docVars>
  <w:rsids>
    <w:rsidRoot w:val="00061625"/>
    <w:rsid w:val="00000189"/>
    <w:rsid w:val="00007F66"/>
    <w:rsid w:val="00010D6E"/>
    <w:rsid w:val="0002093B"/>
    <w:rsid w:val="00026538"/>
    <w:rsid w:val="0003371E"/>
    <w:rsid w:val="00036422"/>
    <w:rsid w:val="00052F8A"/>
    <w:rsid w:val="00056308"/>
    <w:rsid w:val="000563C7"/>
    <w:rsid w:val="00056A53"/>
    <w:rsid w:val="00061625"/>
    <w:rsid w:val="0006440A"/>
    <w:rsid w:val="00067194"/>
    <w:rsid w:val="000723CA"/>
    <w:rsid w:val="00077B26"/>
    <w:rsid w:val="00080556"/>
    <w:rsid w:val="000851DF"/>
    <w:rsid w:val="00086620"/>
    <w:rsid w:val="000923CC"/>
    <w:rsid w:val="00096AE9"/>
    <w:rsid w:val="000A62ED"/>
    <w:rsid w:val="000B2877"/>
    <w:rsid w:val="000B3E89"/>
    <w:rsid w:val="000C244F"/>
    <w:rsid w:val="000D5A69"/>
    <w:rsid w:val="000F3270"/>
    <w:rsid w:val="000F7CC9"/>
    <w:rsid w:val="00102D16"/>
    <w:rsid w:val="0010665A"/>
    <w:rsid w:val="00114E1D"/>
    <w:rsid w:val="00127EC9"/>
    <w:rsid w:val="00133038"/>
    <w:rsid w:val="001454C3"/>
    <w:rsid w:val="00151F60"/>
    <w:rsid w:val="001574EE"/>
    <w:rsid w:val="00162B84"/>
    <w:rsid w:val="00163C4C"/>
    <w:rsid w:val="0016467A"/>
    <w:rsid w:val="001840DD"/>
    <w:rsid w:val="00190BA3"/>
    <w:rsid w:val="001A2B62"/>
    <w:rsid w:val="001A524D"/>
    <w:rsid w:val="001C0BE2"/>
    <w:rsid w:val="001D496D"/>
    <w:rsid w:val="001D58C8"/>
    <w:rsid w:val="001D733D"/>
    <w:rsid w:val="002049E6"/>
    <w:rsid w:val="00206469"/>
    <w:rsid w:val="00211E1F"/>
    <w:rsid w:val="00222018"/>
    <w:rsid w:val="00222520"/>
    <w:rsid w:val="0023312D"/>
    <w:rsid w:val="00234EF8"/>
    <w:rsid w:val="0024058B"/>
    <w:rsid w:val="00241DE2"/>
    <w:rsid w:val="002443FC"/>
    <w:rsid w:val="00250755"/>
    <w:rsid w:val="0025440E"/>
    <w:rsid w:val="0025662E"/>
    <w:rsid w:val="0026692D"/>
    <w:rsid w:val="002B17E1"/>
    <w:rsid w:val="002C6E9C"/>
    <w:rsid w:val="002D10F6"/>
    <w:rsid w:val="002F708E"/>
    <w:rsid w:val="003035B9"/>
    <w:rsid w:val="003500F5"/>
    <w:rsid w:val="003510A1"/>
    <w:rsid w:val="00353F76"/>
    <w:rsid w:val="0036229C"/>
    <w:rsid w:val="00382FFB"/>
    <w:rsid w:val="00384BDC"/>
    <w:rsid w:val="00392535"/>
    <w:rsid w:val="00393201"/>
    <w:rsid w:val="003A59E7"/>
    <w:rsid w:val="003A7988"/>
    <w:rsid w:val="003B5D14"/>
    <w:rsid w:val="003C197A"/>
    <w:rsid w:val="003D13E6"/>
    <w:rsid w:val="003D3936"/>
    <w:rsid w:val="003D6077"/>
    <w:rsid w:val="003D6A42"/>
    <w:rsid w:val="003E6707"/>
    <w:rsid w:val="003F426C"/>
    <w:rsid w:val="004009BD"/>
    <w:rsid w:val="004109A8"/>
    <w:rsid w:val="0041198C"/>
    <w:rsid w:val="00413A40"/>
    <w:rsid w:val="00417DBB"/>
    <w:rsid w:val="004217DE"/>
    <w:rsid w:val="00424D7D"/>
    <w:rsid w:val="00426C4B"/>
    <w:rsid w:val="00440759"/>
    <w:rsid w:val="00464462"/>
    <w:rsid w:val="00465BAC"/>
    <w:rsid w:val="004763E7"/>
    <w:rsid w:val="00487109"/>
    <w:rsid w:val="004943AF"/>
    <w:rsid w:val="00494B62"/>
    <w:rsid w:val="004978F1"/>
    <w:rsid w:val="004A099F"/>
    <w:rsid w:val="004A20F7"/>
    <w:rsid w:val="004A2587"/>
    <w:rsid w:val="004A2D14"/>
    <w:rsid w:val="004A4888"/>
    <w:rsid w:val="004D56F3"/>
    <w:rsid w:val="004E150F"/>
    <w:rsid w:val="004F2E72"/>
    <w:rsid w:val="004F4B7B"/>
    <w:rsid w:val="0051303D"/>
    <w:rsid w:val="00516917"/>
    <w:rsid w:val="00522530"/>
    <w:rsid w:val="00522EBA"/>
    <w:rsid w:val="00527776"/>
    <w:rsid w:val="00543788"/>
    <w:rsid w:val="00543FA2"/>
    <w:rsid w:val="00544F6E"/>
    <w:rsid w:val="0055161D"/>
    <w:rsid w:val="005660A1"/>
    <w:rsid w:val="00570D3B"/>
    <w:rsid w:val="00571FCE"/>
    <w:rsid w:val="005731B1"/>
    <w:rsid w:val="00575A4E"/>
    <w:rsid w:val="00581617"/>
    <w:rsid w:val="00583E8E"/>
    <w:rsid w:val="00586E7E"/>
    <w:rsid w:val="00593760"/>
    <w:rsid w:val="005941DC"/>
    <w:rsid w:val="00594436"/>
    <w:rsid w:val="005979C2"/>
    <w:rsid w:val="005A0308"/>
    <w:rsid w:val="005A3CE5"/>
    <w:rsid w:val="005A5793"/>
    <w:rsid w:val="005A72F0"/>
    <w:rsid w:val="005B5797"/>
    <w:rsid w:val="005D3115"/>
    <w:rsid w:val="005E34C7"/>
    <w:rsid w:val="00603F54"/>
    <w:rsid w:val="00616E0A"/>
    <w:rsid w:val="00634616"/>
    <w:rsid w:val="0063734B"/>
    <w:rsid w:val="0064226B"/>
    <w:rsid w:val="00655AAA"/>
    <w:rsid w:val="00660BDB"/>
    <w:rsid w:val="00662C8E"/>
    <w:rsid w:val="00663B37"/>
    <w:rsid w:val="006703E7"/>
    <w:rsid w:val="006746F9"/>
    <w:rsid w:val="00682EAA"/>
    <w:rsid w:val="006873C6"/>
    <w:rsid w:val="00687CCC"/>
    <w:rsid w:val="00690577"/>
    <w:rsid w:val="00695FA7"/>
    <w:rsid w:val="00697DFA"/>
    <w:rsid w:val="006A0462"/>
    <w:rsid w:val="006A711B"/>
    <w:rsid w:val="006B0C32"/>
    <w:rsid w:val="006D0A77"/>
    <w:rsid w:val="006D6DDA"/>
    <w:rsid w:val="006D73E5"/>
    <w:rsid w:val="006E4B00"/>
    <w:rsid w:val="006F74F6"/>
    <w:rsid w:val="007101FA"/>
    <w:rsid w:val="00741575"/>
    <w:rsid w:val="00741AA1"/>
    <w:rsid w:val="00750428"/>
    <w:rsid w:val="00752472"/>
    <w:rsid w:val="00753296"/>
    <w:rsid w:val="00754A44"/>
    <w:rsid w:val="00761EB1"/>
    <w:rsid w:val="007803FD"/>
    <w:rsid w:val="00794577"/>
    <w:rsid w:val="007A2271"/>
    <w:rsid w:val="007C0E17"/>
    <w:rsid w:val="007D310E"/>
    <w:rsid w:val="007E15AA"/>
    <w:rsid w:val="007E366A"/>
    <w:rsid w:val="008038D2"/>
    <w:rsid w:val="00810906"/>
    <w:rsid w:val="00832DFC"/>
    <w:rsid w:val="008452C2"/>
    <w:rsid w:val="00860C3A"/>
    <w:rsid w:val="00861492"/>
    <w:rsid w:val="00882F16"/>
    <w:rsid w:val="008839C9"/>
    <w:rsid w:val="00884D97"/>
    <w:rsid w:val="00890F77"/>
    <w:rsid w:val="00892BA9"/>
    <w:rsid w:val="00893038"/>
    <w:rsid w:val="008A508D"/>
    <w:rsid w:val="008C6E01"/>
    <w:rsid w:val="008D5198"/>
    <w:rsid w:val="008E6E38"/>
    <w:rsid w:val="008F2F95"/>
    <w:rsid w:val="008F6BAE"/>
    <w:rsid w:val="00900739"/>
    <w:rsid w:val="00904131"/>
    <w:rsid w:val="00907225"/>
    <w:rsid w:val="00911D3A"/>
    <w:rsid w:val="00933BB8"/>
    <w:rsid w:val="00941DCB"/>
    <w:rsid w:val="00957F7C"/>
    <w:rsid w:val="0096235B"/>
    <w:rsid w:val="009663FB"/>
    <w:rsid w:val="009765F7"/>
    <w:rsid w:val="0099024A"/>
    <w:rsid w:val="00995CEE"/>
    <w:rsid w:val="0099658C"/>
    <w:rsid w:val="009A2D47"/>
    <w:rsid w:val="009B5B3E"/>
    <w:rsid w:val="009C3434"/>
    <w:rsid w:val="009C3747"/>
    <w:rsid w:val="009D3F7C"/>
    <w:rsid w:val="009E7CB5"/>
    <w:rsid w:val="00A246CD"/>
    <w:rsid w:val="00A61814"/>
    <w:rsid w:val="00A73D65"/>
    <w:rsid w:val="00A74F32"/>
    <w:rsid w:val="00A81C83"/>
    <w:rsid w:val="00A84E1A"/>
    <w:rsid w:val="00A86835"/>
    <w:rsid w:val="00A87F05"/>
    <w:rsid w:val="00A94A90"/>
    <w:rsid w:val="00A95371"/>
    <w:rsid w:val="00AA3029"/>
    <w:rsid w:val="00AB7096"/>
    <w:rsid w:val="00AE702B"/>
    <w:rsid w:val="00AE728D"/>
    <w:rsid w:val="00AF290A"/>
    <w:rsid w:val="00AF35A7"/>
    <w:rsid w:val="00AF3BBF"/>
    <w:rsid w:val="00AF58A6"/>
    <w:rsid w:val="00B01897"/>
    <w:rsid w:val="00B05235"/>
    <w:rsid w:val="00B17C75"/>
    <w:rsid w:val="00B20308"/>
    <w:rsid w:val="00B2083B"/>
    <w:rsid w:val="00B230AA"/>
    <w:rsid w:val="00B430D7"/>
    <w:rsid w:val="00B46041"/>
    <w:rsid w:val="00B477CF"/>
    <w:rsid w:val="00B50A63"/>
    <w:rsid w:val="00B52E56"/>
    <w:rsid w:val="00B62E01"/>
    <w:rsid w:val="00B65AD4"/>
    <w:rsid w:val="00B65ADF"/>
    <w:rsid w:val="00B87575"/>
    <w:rsid w:val="00B90717"/>
    <w:rsid w:val="00BA3FBC"/>
    <w:rsid w:val="00BB0EB1"/>
    <w:rsid w:val="00BB7558"/>
    <w:rsid w:val="00BE384C"/>
    <w:rsid w:val="00BF1626"/>
    <w:rsid w:val="00BF1C8D"/>
    <w:rsid w:val="00BF25E2"/>
    <w:rsid w:val="00BF5E29"/>
    <w:rsid w:val="00C15221"/>
    <w:rsid w:val="00C25004"/>
    <w:rsid w:val="00C26737"/>
    <w:rsid w:val="00C3035A"/>
    <w:rsid w:val="00C42363"/>
    <w:rsid w:val="00C67F3B"/>
    <w:rsid w:val="00C774F6"/>
    <w:rsid w:val="00C82732"/>
    <w:rsid w:val="00C946C2"/>
    <w:rsid w:val="00CA5772"/>
    <w:rsid w:val="00CB346F"/>
    <w:rsid w:val="00CB5B2E"/>
    <w:rsid w:val="00CC2A62"/>
    <w:rsid w:val="00CC3EF2"/>
    <w:rsid w:val="00CE1AE6"/>
    <w:rsid w:val="00CE3FC6"/>
    <w:rsid w:val="00CE6C1F"/>
    <w:rsid w:val="00CF1B02"/>
    <w:rsid w:val="00D0168D"/>
    <w:rsid w:val="00D04574"/>
    <w:rsid w:val="00D21B11"/>
    <w:rsid w:val="00D35907"/>
    <w:rsid w:val="00D60A35"/>
    <w:rsid w:val="00D723B3"/>
    <w:rsid w:val="00D74B76"/>
    <w:rsid w:val="00D82719"/>
    <w:rsid w:val="00D835AF"/>
    <w:rsid w:val="00D8562D"/>
    <w:rsid w:val="00D93667"/>
    <w:rsid w:val="00DD1628"/>
    <w:rsid w:val="00DD59AB"/>
    <w:rsid w:val="00DE0B86"/>
    <w:rsid w:val="00DF695D"/>
    <w:rsid w:val="00E03F40"/>
    <w:rsid w:val="00E160ED"/>
    <w:rsid w:val="00E21EF3"/>
    <w:rsid w:val="00E221F9"/>
    <w:rsid w:val="00E2352B"/>
    <w:rsid w:val="00E2457A"/>
    <w:rsid w:val="00E24811"/>
    <w:rsid w:val="00E3142B"/>
    <w:rsid w:val="00E33D59"/>
    <w:rsid w:val="00E34B0F"/>
    <w:rsid w:val="00E372E3"/>
    <w:rsid w:val="00E3798D"/>
    <w:rsid w:val="00E402BB"/>
    <w:rsid w:val="00E46ADE"/>
    <w:rsid w:val="00E56F51"/>
    <w:rsid w:val="00E663CB"/>
    <w:rsid w:val="00E70D34"/>
    <w:rsid w:val="00E8529A"/>
    <w:rsid w:val="00E93DFF"/>
    <w:rsid w:val="00EB1C8A"/>
    <w:rsid w:val="00EC1C7A"/>
    <w:rsid w:val="00EC2C54"/>
    <w:rsid w:val="00EC6D06"/>
    <w:rsid w:val="00F10E69"/>
    <w:rsid w:val="00F15B2C"/>
    <w:rsid w:val="00F170BF"/>
    <w:rsid w:val="00F17A5E"/>
    <w:rsid w:val="00F41A44"/>
    <w:rsid w:val="00F464A7"/>
    <w:rsid w:val="00F50D76"/>
    <w:rsid w:val="00F66747"/>
    <w:rsid w:val="00F82B93"/>
    <w:rsid w:val="00F85E55"/>
    <w:rsid w:val="00FB4184"/>
    <w:rsid w:val="00FB4936"/>
    <w:rsid w:val="00FB4CF9"/>
    <w:rsid w:val="00FC4B3D"/>
    <w:rsid w:val="00FE492C"/>
    <w:rsid w:val="4FFD33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oNotEmbedSmartTags/>
  <w:decimalSymbol w:val="."/>
  <w:listSeparator w:val=","/>
  <w14:docId w14:val="5DE381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sz w:val="24"/>
      <w:szCs w:val="24"/>
      <w:lang w:eastAsia="zh-CN"/>
    </w:rPr>
  </w:style>
  <w:style w:type="paragraph" w:styleId="Heading2">
    <w:name w:val="heading 2"/>
    <w:basedOn w:val="Normal"/>
    <w:next w:val="BodyText"/>
    <w:qFormat/>
    <w:pPr>
      <w:numPr>
        <w:ilvl w:val="1"/>
        <w:numId w:val="2"/>
      </w:numPr>
      <w:spacing w:before="280" w:after="280"/>
      <w:outlineLvl w:val="1"/>
    </w:pPr>
    <w:rPr>
      <w:b/>
      <w:bCs/>
      <w:sz w:val="36"/>
      <w:szCs w:val="36"/>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3">
    <w:name w:val="Основной шрифт абзаца3"/>
  </w:style>
  <w:style w:type="character" w:customStyle="1" w:styleId="2">
    <w:name w:val="Основной шрифт абзаца2"/>
  </w:style>
  <w:style w:type="character" w:customStyle="1" w:styleId="1">
    <w:name w:val="Основной шрифт абзаца1"/>
  </w:style>
  <w:style w:type="character" w:styleId="PageNumber">
    <w:name w:val="page number"/>
    <w:basedOn w:val="1"/>
  </w:style>
  <w:style w:type="character" w:customStyle="1" w:styleId="a">
    <w:name w:val="Верхний колонтитул Знак"/>
    <w:rPr>
      <w:sz w:val="24"/>
      <w:szCs w:val="24"/>
      <w:lang w:val="en-US"/>
    </w:rPr>
  </w:style>
  <w:style w:type="character" w:customStyle="1" w:styleId="10">
    <w:name w:val="Знак примечания1"/>
    <w:rPr>
      <w:sz w:val="16"/>
      <w:szCs w:val="16"/>
    </w:rPr>
  </w:style>
  <w:style w:type="character" w:customStyle="1" w:styleId="a0">
    <w:name w:val="Текст примечания Знак"/>
    <w:rPr>
      <w:lang w:val="en-US"/>
    </w:rPr>
  </w:style>
  <w:style w:type="character" w:customStyle="1" w:styleId="a1">
    <w:name w:val="Тема примечания Знак"/>
    <w:rPr>
      <w:b/>
      <w:bCs/>
      <w:lang w:val="en-US"/>
    </w:rPr>
  </w:style>
  <w:style w:type="character" w:customStyle="1" w:styleId="a2">
    <w:name w:val="Текст выноски Знак"/>
    <w:rPr>
      <w:rFonts w:ascii="Segoe UI" w:hAnsi="Segoe UI" w:cs="Segoe UI"/>
      <w:sz w:val="18"/>
      <w:szCs w:val="18"/>
      <w:lang w:val="en-US"/>
    </w:rPr>
  </w:style>
  <w:style w:type="character" w:customStyle="1" w:styleId="20">
    <w:name w:val="Заголовок 2 Знак"/>
    <w:rPr>
      <w:b/>
      <w:bCs/>
      <w:sz w:val="36"/>
      <w:szCs w:val="36"/>
    </w:rPr>
  </w:style>
  <w:style w:type="character" w:customStyle="1" w:styleId="apple-converted-space">
    <w:name w:val="apple-converted-space"/>
  </w:style>
  <w:style w:type="paragraph" w:customStyle="1" w:styleId="Heading">
    <w:name w:val="Heading"/>
    <w:basedOn w:val="Normal"/>
    <w:next w:val="BodyTex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customStyle="1" w:styleId="21">
    <w:name w:val="Название объекта2"/>
    <w:basedOn w:val="Normal"/>
    <w:pPr>
      <w:suppressLineNumbers/>
      <w:spacing w:before="120" w:after="120"/>
    </w:pPr>
    <w:rPr>
      <w:rFonts w:cs="FreeSans"/>
      <w:i/>
      <w:iCs/>
    </w:rPr>
  </w:style>
  <w:style w:type="paragraph" w:customStyle="1" w:styleId="11">
    <w:name w:val="Название объекта1"/>
    <w:basedOn w:val="Normal"/>
    <w:pPr>
      <w:suppressLineNumbers/>
      <w:spacing w:before="120" w:after="120"/>
    </w:pPr>
    <w:rPr>
      <w:rFonts w:cs="FreeSans"/>
      <w:i/>
      <w:iC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NormalWeb">
    <w:name w:val="Normal (Web)"/>
    <w:basedOn w:val="Normal"/>
    <w:uiPriority w:val="99"/>
  </w:style>
  <w:style w:type="paragraph" w:customStyle="1" w:styleId="12">
    <w:name w:val="Текст примечания1"/>
    <w:basedOn w:val="Normal"/>
    <w:rPr>
      <w:sz w:val="20"/>
      <w:szCs w:val="20"/>
    </w:rPr>
  </w:style>
  <w:style w:type="paragraph" w:styleId="CommentSubject">
    <w:name w:val="annotation subject"/>
    <w:basedOn w:val="12"/>
    <w:next w:val="12"/>
    <w:rPr>
      <w:b/>
      <w:bCs/>
    </w:rPr>
  </w:style>
  <w:style w:type="paragraph" w:styleId="BalloonText">
    <w:name w:val="Balloon Text"/>
    <w:basedOn w:val="Normal"/>
    <w:rPr>
      <w:rFonts w:ascii="Segoe UI" w:hAnsi="Segoe UI" w:cs="Segoe UI"/>
      <w:sz w:val="18"/>
      <w:szCs w:val="18"/>
    </w:rPr>
  </w:style>
  <w:style w:type="paragraph" w:customStyle="1" w:styleId="FrameContents">
    <w:name w:val="Frame Contents"/>
    <w:basedOn w:val="Normal"/>
  </w:style>
  <w:style w:type="character" w:customStyle="1" w:styleId="selectable">
    <w:name w:val="selectable"/>
    <w:rsid w:val="00AF3B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52725">
      <w:bodyDiv w:val="1"/>
      <w:marLeft w:val="0"/>
      <w:marRight w:val="0"/>
      <w:marTop w:val="0"/>
      <w:marBottom w:val="0"/>
      <w:divBdr>
        <w:top w:val="none" w:sz="0" w:space="0" w:color="auto"/>
        <w:left w:val="none" w:sz="0" w:space="0" w:color="auto"/>
        <w:bottom w:val="none" w:sz="0" w:space="0" w:color="auto"/>
        <w:right w:val="none" w:sz="0" w:space="0" w:color="auto"/>
      </w:divBdr>
    </w:div>
    <w:div w:id="114524050">
      <w:bodyDiv w:val="1"/>
      <w:marLeft w:val="0"/>
      <w:marRight w:val="0"/>
      <w:marTop w:val="0"/>
      <w:marBottom w:val="0"/>
      <w:divBdr>
        <w:top w:val="none" w:sz="0" w:space="0" w:color="auto"/>
        <w:left w:val="none" w:sz="0" w:space="0" w:color="auto"/>
        <w:bottom w:val="none" w:sz="0" w:space="0" w:color="auto"/>
        <w:right w:val="none" w:sz="0" w:space="0" w:color="auto"/>
      </w:divBdr>
    </w:div>
    <w:div w:id="246159727">
      <w:bodyDiv w:val="1"/>
      <w:marLeft w:val="0"/>
      <w:marRight w:val="0"/>
      <w:marTop w:val="0"/>
      <w:marBottom w:val="0"/>
      <w:divBdr>
        <w:top w:val="none" w:sz="0" w:space="0" w:color="auto"/>
        <w:left w:val="none" w:sz="0" w:space="0" w:color="auto"/>
        <w:bottom w:val="none" w:sz="0" w:space="0" w:color="auto"/>
        <w:right w:val="none" w:sz="0" w:space="0" w:color="auto"/>
      </w:divBdr>
    </w:div>
    <w:div w:id="566501582">
      <w:bodyDiv w:val="1"/>
      <w:marLeft w:val="0"/>
      <w:marRight w:val="0"/>
      <w:marTop w:val="0"/>
      <w:marBottom w:val="0"/>
      <w:divBdr>
        <w:top w:val="none" w:sz="0" w:space="0" w:color="auto"/>
        <w:left w:val="none" w:sz="0" w:space="0" w:color="auto"/>
        <w:bottom w:val="none" w:sz="0" w:space="0" w:color="auto"/>
        <w:right w:val="none" w:sz="0" w:space="0" w:color="auto"/>
      </w:divBdr>
    </w:div>
    <w:div w:id="1133866751">
      <w:bodyDiv w:val="1"/>
      <w:marLeft w:val="0"/>
      <w:marRight w:val="0"/>
      <w:marTop w:val="0"/>
      <w:marBottom w:val="0"/>
      <w:divBdr>
        <w:top w:val="none" w:sz="0" w:space="0" w:color="auto"/>
        <w:left w:val="none" w:sz="0" w:space="0" w:color="auto"/>
        <w:bottom w:val="none" w:sz="0" w:space="0" w:color="auto"/>
        <w:right w:val="none" w:sz="0" w:space="0" w:color="auto"/>
      </w:divBdr>
    </w:div>
    <w:div w:id="1497040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7312A5-C182-4C57-9159-BD257CBD3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174</Words>
  <Characters>6322</Characters>
  <Application>Microsoft Office Word</Application>
  <DocSecurity>4</DocSecurity>
  <Lines>90</Lines>
  <Paragraphs>18</Paragraphs>
  <ScaleCrop>false</ScaleCrop>
  <Company/>
  <LinksUpToDate>false</LinksUpToDate>
  <CharactersWithSpaces>7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8-02-06T22:50:00Z</cp:lastPrinted>
  <dcterms:created xsi:type="dcterms:W3CDTF">2018-02-07T00:34:00Z</dcterms:created>
  <dcterms:modified xsi:type="dcterms:W3CDTF">2018-02-07T00:34:00Z</dcterms:modified>
</cp:coreProperties>
</file>